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uman-Centricity: Design Constraints and Opportunitie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0-12-18T18:32:20Z</dcterms:created>
  <dcterms:modified xsi:type="dcterms:W3CDTF">2020-12-18T18:3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